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0D7B" w14:textId="0BBF889E" w:rsidR="00F70BE9" w:rsidRPr="00727EDB" w:rsidRDefault="002D04C2" w:rsidP="00C747D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6C6DAD">
        <w:rPr>
          <w:rFonts w:ascii="Times New Roman" w:hAnsi="Times New Roman"/>
          <w:noProof/>
          <w:sz w:val="18"/>
          <w:szCs w:val="18"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2670ECA" wp14:editId="4180E242">
                <wp:simplePos x="0" y="0"/>
                <wp:positionH relativeFrom="page">
                  <wp:posOffset>299739</wp:posOffset>
                </wp:positionH>
                <wp:positionV relativeFrom="paragraph">
                  <wp:posOffset>27940</wp:posOffset>
                </wp:positionV>
                <wp:extent cx="1589405" cy="654050"/>
                <wp:effectExtent l="19050" t="19050" r="1079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3DB17" w14:textId="77777777" w:rsidR="00C747DC" w:rsidRPr="006C6DAD" w:rsidRDefault="00C747DC" w:rsidP="00C747D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Post Code:</w:t>
                            </w:r>
                          </w:p>
                          <w:p w14:paraId="52C8D965" w14:textId="77777777" w:rsidR="00C747DC" w:rsidRPr="006C6DAD" w:rsidRDefault="00C747DC" w:rsidP="00C747D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Name of Pos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670E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.6pt;margin-top:2.2pt;width:125.15pt;height:5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" strokeweight="2.25pt">
                <v:textbox>
                  <w:txbxContent>
                    <w:p w14:paraId="5613DB17" w14:textId="77777777" w:rsidR="00C747DC" w:rsidRPr="006C6DAD" w:rsidRDefault="00C747DC" w:rsidP="00C747DC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Post Code:</w:t>
                      </w:r>
                    </w:p>
                    <w:p w14:paraId="52C8D965" w14:textId="77777777" w:rsidR="00C747DC" w:rsidRPr="006C6DAD" w:rsidRDefault="00C747DC" w:rsidP="00C747DC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Name of Post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068" wp14:editId="2C513C20">
                <wp:simplePos x="0" y="0"/>
                <wp:positionH relativeFrom="column">
                  <wp:posOffset>4995081</wp:posOffset>
                </wp:positionH>
                <wp:positionV relativeFrom="paragraph">
                  <wp:posOffset>796</wp:posOffset>
                </wp:positionV>
                <wp:extent cx="1323832" cy="698500"/>
                <wp:effectExtent l="19050" t="19050" r="29210" b="444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3832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B574CF" w14:textId="77777777" w:rsidR="00F70BE9" w:rsidRPr="00C747DC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u w:val="single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F4EE6A5" w14:textId="77777777" w:rsidR="00F70BE9" w:rsidRPr="00C747DC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Form </w:t>
                            </w:r>
                            <w:proofErr w:type="gramStart"/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>No :</w:t>
                            </w:r>
                            <w:proofErr w:type="gramEnd"/>
                          </w:p>
                          <w:p w14:paraId="60F2F951" w14:textId="77777777" w:rsidR="00F70BE9" w:rsidRPr="00C747DC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64538D2A" w14:textId="77777777" w:rsidR="00F70BE9" w:rsidRPr="00C747DC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D4068" id="Rectangle 2" o:spid="_x0000_s1027" style="position:absolute;margin-left:393.3pt;margin-top:.05pt;width:104.25pt;height: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" strokeweight="5pt">
                <v:stroke linestyle="thickThin"/>
                <v:shadow color="#868686"/>
                <v:textbox>
                  <w:txbxContent>
                    <w:p w14:paraId="1FB574CF" w14:textId="77777777" w:rsidR="00F70BE9" w:rsidRPr="00C747DC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0"/>
                          <w:u w:val="single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F4EE6A5" w14:textId="77777777" w:rsidR="00F70BE9" w:rsidRPr="00C747DC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Form </w:t>
                      </w:r>
                      <w:proofErr w:type="gramStart"/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>No :</w:t>
                      </w:r>
                      <w:proofErr w:type="gramEnd"/>
                    </w:p>
                    <w:p w14:paraId="60F2F951" w14:textId="77777777" w:rsidR="00F70BE9" w:rsidRPr="00C747DC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 </w:t>
                      </w:r>
                    </w:p>
                    <w:p w14:paraId="64538D2A" w14:textId="77777777" w:rsidR="00F70BE9" w:rsidRPr="00C747DC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F70BE9"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727EDB"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RES.PLG/MISC</w:t>
      </w:r>
      <w:r w:rsidR="00DB4E9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-02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/2026-27</w:t>
      </w:r>
    </w:p>
    <w:p w14:paraId="18BAA0DA" w14:textId="612B7205" w:rsidR="00727EDB" w:rsidRPr="00F323C2" w:rsidRDefault="00727EDB" w:rsidP="00C747DC">
      <w:pPr>
        <w:pStyle w:val="BodyText"/>
        <w:spacing w:line="360" w:lineRule="auto"/>
        <w:ind w:left="0" w:firstLine="0"/>
        <w:rPr>
          <w:rFonts w:ascii="Times New Roman" w:hAnsi="Times New Roman" w:cs="Times New Roman"/>
          <w:sz w:val="24"/>
          <w:szCs w:val="24"/>
          <w:u w:val="single"/>
        </w:rPr>
      </w:pP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sistant-I</w:t>
      </w:r>
      <w:r w:rsidR="00DB4E9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I and Project Associate I</w:t>
      </w:r>
    </w:p>
    <w:p w14:paraId="06FDDFCF" w14:textId="323D513D" w:rsidR="00F70BE9" w:rsidRPr="0007608F" w:rsidRDefault="00F70BE9" w:rsidP="00C747DC">
      <w:pPr>
        <w:spacing w:after="0" w:line="360" w:lineRule="auto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77777777" w:rsidR="00F70BE9" w:rsidRPr="00B043E6" w:rsidRDefault="00F70BE9" w:rsidP="003E1BEA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3E1BEA"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 w:rsidR="003E1BEA"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 w:rsidR="008B1B5A"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C425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F70BE9" w:rsidRPr="0007608F" w14:paraId="5A368ADF" w14:textId="77777777" w:rsidTr="00A13190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4ACC08E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</w:t>
            </w:r>
            <w:r w:rsidR="00A13190">
              <w:rPr>
                <w:rFonts w:ascii="Times New Roman" w:hAnsi="Times New Roman"/>
              </w:rPr>
              <w:t>/M.E/</w:t>
            </w:r>
            <w:proofErr w:type="spellStart"/>
            <w:r w:rsidR="00A13190"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D21E" w14:textId="2077C8F8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A13190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A13190">
        <w:trPr>
          <w:trHeight w:val="69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956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3547B717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B92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9981306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6602D1E3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  <w:r w:rsidR="00764E81">
              <w:rPr>
                <w:rFonts w:ascii="Times New Roman" w:hAnsi="Times New Roman"/>
              </w:rPr>
              <w:t>Number</w:t>
            </w:r>
            <w:r w:rsidRPr="0007608F">
              <w:rPr>
                <w:rFonts w:ascii="Times New Roman" w:hAnsi="Times New Roman"/>
              </w:rPr>
              <w:t xml:space="preserve"> of publications in SCI journals, if any:</w:t>
            </w:r>
          </w:p>
          <w:p w14:paraId="2BD816FC" w14:textId="153AD233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attach photocopy of first page</w:t>
            </w:r>
            <w:r w:rsidR="00764E81">
              <w:rPr>
                <w:rFonts w:ascii="Times New Roman" w:hAnsi="Times New Roman"/>
              </w:rPr>
              <w:t>)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25E9EEB3" w14:textId="77777777" w:rsidR="00727EDB" w:rsidRPr="00F323C2" w:rsidRDefault="00F70BE9" w:rsidP="00727ED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="00727EDB"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1A771DB3" w14:textId="77777777" w:rsidR="00727EDB" w:rsidRPr="00F323C2" w:rsidRDefault="00727EDB" w:rsidP="00727E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43C02D" w14:textId="516D0F97" w:rsidR="00DB4E9A" w:rsidRPr="00DB4E9A" w:rsidRDefault="00727EDB" w:rsidP="00D6372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F323C2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F323C2">
        <w:rPr>
          <w:rFonts w:ascii="Times New Roman" w:hAnsi="Times New Roman" w:cs="Times New Roman"/>
          <w:sz w:val="24"/>
          <w:szCs w:val="24"/>
        </w:rPr>
        <w:t xml:space="preserve"> form for Project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Recrui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Project Assistant-II [PA-II],</w:t>
      </w:r>
      <w:r w:rsidR="008D0713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ject Associate I</w:t>
      </w:r>
    </w:p>
    <w:p w14:paraId="66BB193E" w14:textId="37570C60" w:rsidR="00727EDB" w:rsidRPr="00F323C2" w:rsidRDefault="00727EDB" w:rsidP="00DB4E9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CSIR-CSMCRI/RES.PLG/MISC</w:t>
      </w:r>
      <w:r w:rsidR="00DB4E9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-02</w:t>
      </w:r>
      <w:r w:rsidR="00D6372B"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/2026-27</w:t>
      </w:r>
      <w:r w:rsid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 w:rsidR="00AB1009" w:rsidRPr="00AB1009">
        <w:rPr>
          <w:rFonts w:ascii="Times New Roman" w:hAnsi="Times New Roman" w:cs="Times New Roman"/>
          <w:b/>
          <w:bCs/>
          <w:sz w:val="24"/>
          <w:szCs w:val="24"/>
        </w:rPr>
        <w:t>Total No. of Posts: 46, Post Code: 01 to 09</w:t>
      </w:r>
      <w:r w:rsidR="00AB100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2C448B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2F26BBF2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7C050B7A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963BFB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66880557" w14:textId="13AC4E71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attach self-attested photocopies of your age proof/consolidated mark sheets of  D.O.B., 10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+ITI COPA,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U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0B41CFCC" w14:textId="6D052CCA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 w:rsidR="00DB4E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 w:rsidR="00DB4E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A </w:t>
      </w:r>
      <w:proofErr w:type="spellStart"/>
      <w:r w:rsidR="00DB4E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mibed</w:t>
      </w:r>
      <w:proofErr w:type="spellEnd"/>
      <w:r w:rsidR="00DB4E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pdf of a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</w:t>
      </w:r>
      <w:r w:rsidR="00DB4E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ll </w:t>
      </w:r>
      <w:proofErr w:type="gramStart"/>
      <w:r w:rsidR="00DB4E9A">
        <w:rPr>
          <w:rFonts w:ascii="Times New Roman" w:hAnsi="Times New Roman" w:cs="Times New Roman"/>
          <w:sz w:val="24"/>
          <w:szCs w:val="24"/>
          <w:shd w:val="clear" w:color="auto" w:fill="FFFFFF"/>
        </w:rPr>
        <w:t>certificates</w:t>
      </w:r>
      <w:proofErr w:type="gramEnd"/>
      <w:r w:rsidR="00DB4E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s </w:t>
      </w:r>
      <w:r w:rsidR="00DB4E9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not more than 1 MB)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</w:p>
    <w:p w14:paraId="76CD7BE1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44165E79" w14:textId="76DF46F2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self-attested doc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nts should reach us by email of concerned </w:t>
      </w:r>
      <w:r w:rsidR="00DB4E9A">
        <w:rPr>
          <w:rFonts w:ascii="Times New Roman" w:hAnsi="Times New Roman" w:cs="Times New Roman"/>
          <w:b/>
          <w:bCs/>
          <w:sz w:val="24"/>
          <w:szCs w:val="24"/>
        </w:rPr>
        <w:t xml:space="preserve">handler </w:t>
      </w:r>
      <w:r>
        <w:rPr>
          <w:rFonts w:ascii="Times New Roman" w:hAnsi="Times New Roman" w:cs="Times New Roman"/>
          <w:b/>
          <w:bCs/>
          <w:sz w:val="24"/>
          <w:szCs w:val="24"/>
        </w:rPr>
        <w:t>(email provided in the adverstiment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 w:rsidR="00DB4E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E186D">
        <w:rPr>
          <w:rFonts w:ascii="Times New Roman" w:hAnsi="Times New Roman" w:cs="Times New Roman"/>
          <w:b/>
          <w:bCs/>
          <w:color w:val="C00000"/>
          <w:sz w:val="24"/>
          <w:szCs w:val="24"/>
        </w:rPr>
        <w:t>10</w:t>
      </w:r>
      <w:r w:rsidR="00C747DC" w:rsidRPr="00C747DC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th</w:t>
      </w:r>
      <w:r w:rsidR="00C747DC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June, 2026</w:t>
      </w:r>
      <w:r w:rsidRPr="00DB4E9A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18:00 H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29332BFD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5ADED3EA" w14:textId="68FCC992" w:rsidR="00F70BE9" w:rsidRPr="00BA79C0" w:rsidRDefault="00727EDB" w:rsidP="00026B6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 w:rsidR="00DB4E9A">
        <w:rPr>
          <w:rFonts w:ascii="Times New Roman" w:hAnsi="Times New Roman" w:cs="Times New Roman"/>
          <w:sz w:val="24"/>
          <w:szCs w:val="24"/>
        </w:rPr>
        <w:t>/offline mode</w:t>
      </w:r>
      <w:r w:rsidR="00026B6D">
        <w:rPr>
          <w:rFonts w:ascii="Times New Roman" w:hAnsi="Times New Roman" w:cs="Times New Roman"/>
          <w:sz w:val="24"/>
          <w:szCs w:val="24"/>
        </w:rPr>
        <w:t xml:space="preserve">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p w14:paraId="44CDC473" w14:textId="18F680F7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E3D6D" w14:textId="74475330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F5B69" w14:textId="5272B877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B87AC" w14:textId="39308E2D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CB3323" w14:textId="0C757094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6C8D59" w14:textId="2F774FEC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41DA3E" w14:textId="6C5E3744" w:rsid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79B7E2" w14:textId="77777777" w:rsidR="00BA79C0" w:rsidRPr="00727EDB" w:rsidRDefault="00BA79C0" w:rsidP="00BA79C0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6C6DAD">
        <w:rPr>
          <w:rFonts w:ascii="Times New Roman" w:hAnsi="Times New Roman"/>
          <w:noProof/>
          <w:sz w:val="18"/>
          <w:szCs w:val="18"/>
          <w:lang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0CC0776" wp14:editId="0E472804">
                <wp:simplePos x="0" y="0"/>
                <wp:positionH relativeFrom="page">
                  <wp:posOffset>306705</wp:posOffset>
                </wp:positionH>
                <wp:positionV relativeFrom="paragraph">
                  <wp:posOffset>27940</wp:posOffset>
                </wp:positionV>
                <wp:extent cx="1589405" cy="600075"/>
                <wp:effectExtent l="19050" t="19050" r="1079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C5B22" w14:textId="77777777" w:rsidR="00BA79C0" w:rsidRPr="006C6DAD" w:rsidRDefault="00BA79C0" w:rsidP="00BA79C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Post Code:</w:t>
                            </w:r>
                          </w:p>
                          <w:p w14:paraId="3560ED43" w14:textId="77777777" w:rsidR="00BA79C0" w:rsidRPr="006C6DAD" w:rsidRDefault="00BA79C0" w:rsidP="00BA79C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Name of Pos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C0776" id="_x0000_s1028" type="#_x0000_t202" style="position:absolute;left:0;text-align:left;margin-left:24.15pt;margin-top:2.2pt;width:125.15pt;height:47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" strokeweight="2.25pt">
                <v:textbox>
                  <w:txbxContent>
                    <w:p w14:paraId="1C9C5B22" w14:textId="77777777" w:rsidR="00BA79C0" w:rsidRPr="006C6DAD" w:rsidRDefault="00BA79C0" w:rsidP="00BA79C0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Post Code:</w:t>
                      </w:r>
                    </w:p>
                    <w:p w14:paraId="3560ED43" w14:textId="77777777" w:rsidR="00BA79C0" w:rsidRPr="006C6DAD" w:rsidRDefault="00BA79C0" w:rsidP="00BA79C0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Name of Post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D6D561" wp14:editId="7EC4BF5A">
                <wp:simplePos x="0" y="0"/>
                <wp:positionH relativeFrom="column">
                  <wp:posOffset>4837667</wp:posOffset>
                </wp:positionH>
                <wp:positionV relativeFrom="paragraph">
                  <wp:posOffset>-60780</wp:posOffset>
                </wp:positionV>
                <wp:extent cx="1497500" cy="698500"/>
                <wp:effectExtent l="19050" t="19050" r="45720" b="444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7500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44A26F" w14:textId="77777777" w:rsidR="00BA79C0" w:rsidRPr="00E832F5" w:rsidRDefault="00BA79C0" w:rsidP="00BA79C0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</w:pPr>
                            <w:r w:rsidRPr="00E832F5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41833A0" w14:textId="77777777" w:rsidR="00BA79C0" w:rsidRDefault="00BA79C0" w:rsidP="00BA79C0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Form</w:t>
                            </w:r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No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</w:p>
                          <w:p w14:paraId="2F81368D" w14:textId="77777777" w:rsidR="00BA79C0" w:rsidRDefault="00BA79C0" w:rsidP="00BA79C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  <w:p w14:paraId="0B168642" w14:textId="77777777" w:rsidR="00BA79C0" w:rsidRPr="003566F1" w:rsidRDefault="00BA79C0" w:rsidP="00BA79C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6D561" id="Rectangle 3" o:spid="_x0000_s1029" style="position:absolute;left:0;text-align:left;margin-left:380.9pt;margin-top:-4.8pt;width:117.9pt;height: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" strokeweight="5pt">
                <v:stroke linestyle="thickThin"/>
                <v:shadow color="#868686"/>
                <v:textbox>
                  <w:txbxContent>
                    <w:p w14:paraId="2044A26F" w14:textId="77777777" w:rsidR="00BA79C0" w:rsidRPr="00E832F5" w:rsidRDefault="00BA79C0" w:rsidP="00BA79C0">
                      <w:pPr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</w:pPr>
                      <w:r w:rsidRPr="00E832F5"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41833A0" w14:textId="77777777" w:rsidR="00BA79C0" w:rsidRDefault="00BA79C0" w:rsidP="00BA79C0">
                      <w:pP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Form</w:t>
                      </w:r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No</w:t>
                      </w: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:</w:t>
                      </w:r>
                      <w:proofErr w:type="gramEnd"/>
                    </w:p>
                    <w:p w14:paraId="2F81368D" w14:textId="77777777" w:rsidR="00BA79C0" w:rsidRDefault="00BA79C0" w:rsidP="00BA79C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  <w:p w14:paraId="0B168642" w14:textId="77777777" w:rsidR="00BA79C0" w:rsidRPr="003566F1" w:rsidRDefault="00BA79C0" w:rsidP="00BA79C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RES.PLG/MISC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-02</w:t>
      </w:r>
      <w:r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/2026-27</w:t>
      </w:r>
    </w:p>
    <w:p w14:paraId="6190162B" w14:textId="77777777" w:rsidR="00BA79C0" w:rsidRPr="006C6DAD" w:rsidRDefault="00BA79C0" w:rsidP="00BA79C0">
      <w:pPr>
        <w:spacing w:after="0" w:line="360" w:lineRule="auto"/>
        <w:jc w:val="both"/>
        <w:rPr>
          <w:rFonts w:ascii="Times New Roman" w:hAnsi="Times New Roman"/>
          <w:b/>
          <w:bCs/>
          <w:sz w:val="19"/>
          <w:szCs w:val="19"/>
        </w:rPr>
      </w:pPr>
      <w:r w:rsidRPr="006C6DAD">
        <w:rPr>
          <w:rFonts w:ascii="Times New Roman" w:hAnsi="Times New Roman"/>
          <w:b/>
          <w:bCs/>
          <w:sz w:val="19"/>
          <w:szCs w:val="19"/>
        </w:rPr>
        <w:t>Senior</w:t>
      </w:r>
      <w:r>
        <w:rPr>
          <w:rFonts w:ascii="Times New Roman" w:hAnsi="Times New Roman"/>
          <w:b/>
          <w:bCs/>
          <w:sz w:val="19"/>
          <w:szCs w:val="19"/>
        </w:rPr>
        <w:t>/</w:t>
      </w:r>
      <w:proofErr w:type="spellStart"/>
      <w:r>
        <w:rPr>
          <w:rFonts w:ascii="Times New Roman" w:hAnsi="Times New Roman"/>
          <w:b/>
          <w:bCs/>
          <w:sz w:val="19"/>
          <w:szCs w:val="19"/>
        </w:rPr>
        <w:t>Prinicipal</w:t>
      </w:r>
      <w:proofErr w:type="spellEnd"/>
      <w:r w:rsidRPr="006C6DAD">
        <w:rPr>
          <w:rFonts w:ascii="Times New Roman" w:hAnsi="Times New Roman"/>
          <w:b/>
          <w:bCs/>
          <w:sz w:val="19"/>
          <w:szCs w:val="19"/>
        </w:rPr>
        <w:t xml:space="preserve"> Project Associate/Project Scientist I/II</w:t>
      </w:r>
    </w:p>
    <w:p w14:paraId="6FAF4AE2" w14:textId="77777777" w:rsidR="00BA79C0" w:rsidRPr="0007608F" w:rsidRDefault="00BA79C0" w:rsidP="00BA79C0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>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BA79C0" w:rsidRPr="0007608F" w14:paraId="168CB689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8A315" w14:textId="77777777" w:rsidR="00BA79C0" w:rsidRPr="00B043E6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3485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CAEA1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3AF427F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43ACE6A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B1A2F12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Please affix a duly </w:t>
            </w:r>
            <w:proofErr w:type="spellStart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self signed</w:t>
            </w:r>
            <w:proofErr w:type="spellEnd"/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recent passport size colour photograph here</w:t>
            </w:r>
          </w:p>
        </w:tc>
      </w:tr>
      <w:tr w:rsidR="00BA79C0" w:rsidRPr="0007608F" w14:paraId="520668E8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355F3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51D40" w14:textId="77777777" w:rsidR="00BA79C0" w:rsidRPr="00446384" w:rsidRDefault="00BA79C0" w:rsidP="003073B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EF2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52CF37F5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37FE5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872" w14:textId="77777777" w:rsidR="00BA79C0" w:rsidRPr="00446384" w:rsidRDefault="00BA79C0" w:rsidP="003073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3E899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50013C3D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28DF0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2B85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668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3B895E31" w14:textId="77777777" w:rsidTr="003073BC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0C44E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7BD8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DB730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4ADF6940" w14:textId="77777777" w:rsidTr="003073BC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F48A8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1A1E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B683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BA79C0" w:rsidRPr="0007608F" w14:paraId="5165B885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595C9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428B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BA79C0" w:rsidRPr="0007608F" w14:paraId="67F26113" w14:textId="77777777" w:rsidTr="003073BC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4A0FB" w14:textId="77777777" w:rsidR="00BA79C0" w:rsidRPr="0007608F" w:rsidRDefault="00BA79C0" w:rsidP="003073BC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08EC8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58830E9C" w14:textId="77777777" w:rsidR="00BA79C0" w:rsidRPr="0007608F" w:rsidRDefault="00BA79C0" w:rsidP="00BA79C0">
      <w:pPr>
        <w:spacing w:after="0"/>
        <w:ind w:left="502"/>
        <w:rPr>
          <w:rFonts w:ascii="Times New Roman" w:hAnsi="Times New Roman"/>
        </w:rPr>
      </w:pPr>
    </w:p>
    <w:p w14:paraId="36D4686A" w14:textId="77777777" w:rsidR="00BA79C0" w:rsidRPr="0007608F" w:rsidRDefault="00BA79C0" w:rsidP="00BA79C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BA79C0" w:rsidRPr="0007608F" w14:paraId="233BAFA0" w14:textId="77777777" w:rsidTr="003073BC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67A03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6DDA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A16D7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B1D5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2117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1EE3C65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BA79C0" w:rsidRPr="0007608F" w14:paraId="01A2C6F1" w14:textId="77777777" w:rsidTr="003073BC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4852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octrate</w:t>
            </w:r>
            <w:proofErr w:type="spellEnd"/>
            <w:r>
              <w:rPr>
                <w:rFonts w:ascii="Times New Roman" w:hAnsi="Times New Roman"/>
              </w:rPr>
              <w:t xml:space="preserve"> in Philosophy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C384C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928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A137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A96F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F02C834" w14:textId="77777777" w:rsidTr="003073BC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C731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/M.E/</w:t>
            </w:r>
            <w:proofErr w:type="spellStart"/>
            <w:r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931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CD5EB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6121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5F0C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8107E7B" w14:textId="77777777" w:rsidTr="003073BC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386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76A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C254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EC4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335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29C3F05" w14:textId="77777777" w:rsidTr="003073BC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0CA6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 xml:space="preserve">CSIR JRF-NET/UGC JRF-NET </w:t>
            </w:r>
            <w:r>
              <w:rPr>
                <w:rFonts w:ascii="Times New Roman" w:hAnsi="Times New Roman"/>
              </w:rPr>
              <w:t xml:space="preserve">/ </w:t>
            </w:r>
            <w:r w:rsidRPr="0007608F">
              <w:rPr>
                <w:rFonts w:ascii="Times New Roman" w:hAnsi="Times New Roman"/>
              </w:rPr>
              <w:t>GATE/GPA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1F96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03CB8AE6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414A672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75C3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1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0AF4969B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66D6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6270183A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015E45E9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18ACB125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0DC393AA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25C4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 xml:space="preserve">xperience in Chronological Order: 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90D4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6D53F52F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48F1FE44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06B449A7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4D7A4211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66455B11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1A7388E3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973C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Number</w:t>
            </w:r>
            <w:r w:rsidRPr="0007608F">
              <w:rPr>
                <w:rFonts w:ascii="Times New Roman" w:hAnsi="Times New Roman"/>
              </w:rPr>
              <w:t xml:space="preserve"> of </w:t>
            </w:r>
            <w:r>
              <w:rPr>
                <w:rFonts w:ascii="Times New Roman" w:hAnsi="Times New Roman"/>
              </w:rPr>
              <w:t>patents/</w:t>
            </w:r>
            <w:r w:rsidRPr="0007608F">
              <w:rPr>
                <w:rFonts w:ascii="Times New Roman" w:hAnsi="Times New Roman"/>
              </w:rPr>
              <w:t>publications in SCI journals, if any:</w:t>
            </w:r>
          </w:p>
          <w:p w14:paraId="022A8E4D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</w:t>
            </w:r>
            <w:proofErr w:type="gramStart"/>
            <w:r w:rsidRPr="0007608F">
              <w:rPr>
                <w:rFonts w:ascii="Times New Roman" w:hAnsi="Times New Roman"/>
              </w:rPr>
              <w:t>attach</w:t>
            </w:r>
            <w:proofErr w:type="gramEnd"/>
            <w:r w:rsidRPr="0007608F">
              <w:rPr>
                <w:rFonts w:ascii="Times New Roman" w:hAnsi="Times New Roman"/>
              </w:rPr>
              <w:t xml:space="preserve"> photocopy of first page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C79C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1C9144B8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3572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4. Detail </w:t>
            </w:r>
            <w:proofErr w:type="spellStart"/>
            <w:r>
              <w:rPr>
                <w:rFonts w:ascii="Times New Roman" w:hAnsi="Times New Roman"/>
              </w:rPr>
              <w:t>Cirricula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ate</w:t>
            </w:r>
            <w:proofErr w:type="spellEnd"/>
            <w:r>
              <w:rPr>
                <w:rFonts w:ascii="Times New Roman" w:hAnsi="Times New Roman"/>
              </w:rPr>
              <w:t xml:space="preserve"> (in separate sheet): 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2D1A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3C1631C" w14:textId="77777777" w:rsidTr="003073BC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60D81" w14:textId="77777777" w:rsidR="00BA79C0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5F40CC5A" w14:textId="77777777" w:rsidR="00BA79C0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53EC8544" w14:textId="77777777" w:rsidR="00BA79C0" w:rsidRPr="0007608F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1D04081C" w14:textId="77777777" w:rsidR="00BA79C0" w:rsidRPr="00F323C2" w:rsidRDefault="00BA79C0" w:rsidP="00BA79C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3EB7D2F8" w14:textId="77777777" w:rsidR="00BA79C0" w:rsidRPr="00F323C2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541CC" w14:textId="77777777" w:rsidR="00BA79C0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F323C2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F323C2">
        <w:rPr>
          <w:rFonts w:ascii="Times New Roman" w:hAnsi="Times New Roman" w:cs="Times New Roman"/>
          <w:sz w:val="24"/>
          <w:szCs w:val="24"/>
        </w:rPr>
        <w:t xml:space="preserve"> form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6DAD">
        <w:rPr>
          <w:rFonts w:ascii="Times New Roman" w:hAnsi="Times New Roman" w:cs="Times New Roman"/>
          <w:sz w:val="24"/>
          <w:szCs w:val="24"/>
        </w:rPr>
        <w:t xml:space="preserve">Senior Project </w:t>
      </w:r>
      <w:proofErr w:type="gramStart"/>
      <w:r w:rsidRPr="006C6DAD">
        <w:rPr>
          <w:rFonts w:ascii="Times New Roman" w:hAnsi="Times New Roman" w:cs="Times New Roman"/>
          <w:sz w:val="24"/>
          <w:szCs w:val="24"/>
        </w:rPr>
        <w:t>Associate,/</w:t>
      </w:r>
      <w:proofErr w:type="spellStart"/>
      <w:proofErr w:type="gramEnd"/>
      <w:r w:rsidRPr="006C6DAD">
        <w:rPr>
          <w:rFonts w:ascii="Times New Roman" w:hAnsi="Times New Roman" w:cs="Times New Roman"/>
          <w:sz w:val="24"/>
          <w:szCs w:val="24"/>
        </w:rPr>
        <w:t>Prinicpal</w:t>
      </w:r>
      <w:proofErr w:type="spellEnd"/>
      <w:r w:rsidRPr="006C6DAD">
        <w:rPr>
          <w:rFonts w:ascii="Times New Roman" w:hAnsi="Times New Roman" w:cs="Times New Roman"/>
          <w:sz w:val="24"/>
          <w:szCs w:val="24"/>
        </w:rPr>
        <w:t xml:space="preserve"> Project Associate/Project Scientist I/I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959F073" w14:textId="77777777" w:rsidR="00BA79C0" w:rsidRPr="00F323C2" w:rsidRDefault="00BA79C0" w:rsidP="00BA79C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Advt. No.:</w:t>
      </w:r>
      <w:r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CSIR-CSMCRI/RES.PLG/MISC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-02</w:t>
      </w:r>
      <w:r w:rsidRPr="00D6372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>/2026-27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 w:rsidRPr="008A6A7F">
        <w:rPr>
          <w:rFonts w:ascii="Times New Roman" w:hAnsi="Times New Roman" w:cs="Times New Roman"/>
          <w:b/>
          <w:bCs/>
          <w:sz w:val="24"/>
          <w:szCs w:val="24"/>
        </w:rPr>
        <w:t>Total No. of Posts: 16, Post Code: 10 to 25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A6A2E3D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367CB86C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69BBCE0A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DC486C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71D33B90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attach self-attested photocopies of your age proof/consolidated mark sheets of  D.O.B., 10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323C2">
        <w:rPr>
          <w:rFonts w:ascii="Times New Roman" w:hAnsi="Times New Roman" w:cs="Times New Roman"/>
          <w:sz w:val="24"/>
          <w:szCs w:val="24"/>
        </w:rPr>
        <w:t xml:space="preserve">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UG</w:t>
      </w:r>
      <w:r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>
        <w:rPr>
          <w:rFonts w:ascii="Times New Roman" w:hAnsi="Times New Roman" w:cs="Times New Roman"/>
          <w:sz w:val="24"/>
          <w:szCs w:val="24"/>
        </w:rPr>
        <w:t xml:space="preserve"> (All semester marksheets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4FA0E578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mibe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pdf of a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, Detailed CV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ll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ertificates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s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not more than 5 MB)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</w:p>
    <w:p w14:paraId="6A9004A2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320EA51A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self-attested doc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ents should reach us by email of concerned handler (email provided in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verstimen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10</w:t>
      </w:r>
      <w:r w:rsidRPr="006C6DAD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Pr="00DB4E9A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June 2026,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18:00 H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76E09FA6" w14:textId="77777777" w:rsidR="00BA79C0" w:rsidRPr="00F323C2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22598EE7" w14:textId="77777777" w:rsidR="00BA79C0" w:rsidRPr="00026B6D" w:rsidRDefault="00BA79C0" w:rsidP="00BA79C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>
        <w:rPr>
          <w:rFonts w:ascii="Times New Roman" w:hAnsi="Times New Roman" w:cs="Times New Roman"/>
          <w:sz w:val="24"/>
          <w:szCs w:val="24"/>
        </w:rPr>
        <w:t xml:space="preserve">/offline mode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p w14:paraId="757B1520" w14:textId="77777777" w:rsidR="00BA79C0" w:rsidRPr="00BA79C0" w:rsidRDefault="00BA79C0" w:rsidP="00BA79C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A79C0" w:rsidRPr="00BA79C0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505F1" w14:textId="77777777" w:rsidR="00832D8F" w:rsidRDefault="00832D8F" w:rsidP="00E135C1">
      <w:pPr>
        <w:spacing w:after="0" w:line="240" w:lineRule="auto"/>
      </w:pPr>
      <w:r>
        <w:separator/>
      </w:r>
    </w:p>
  </w:endnote>
  <w:endnote w:type="continuationSeparator" w:id="0">
    <w:p w14:paraId="4D792D68" w14:textId="77777777" w:rsidR="00832D8F" w:rsidRDefault="00832D8F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D75BB" w14:textId="77777777" w:rsidR="00832D8F" w:rsidRDefault="00832D8F" w:rsidP="00E135C1">
      <w:pPr>
        <w:spacing w:after="0" w:line="240" w:lineRule="auto"/>
      </w:pPr>
      <w:r>
        <w:separator/>
      </w:r>
    </w:p>
  </w:footnote>
  <w:footnote w:type="continuationSeparator" w:id="0">
    <w:p w14:paraId="6D1EA528" w14:textId="77777777" w:rsidR="00832D8F" w:rsidRDefault="00832D8F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94242"/>
    <w:multiLevelType w:val="hybridMultilevel"/>
    <w:tmpl w:val="7E90E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rNaAECOx44sAAAA"/>
  </w:docVars>
  <w:rsids>
    <w:rsidRoot w:val="00060EBB"/>
    <w:rsid w:val="00011950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835"/>
    <w:rsid w:val="000F4DD0"/>
    <w:rsid w:val="00107F16"/>
    <w:rsid w:val="00125D21"/>
    <w:rsid w:val="00147977"/>
    <w:rsid w:val="0015032B"/>
    <w:rsid w:val="00157D85"/>
    <w:rsid w:val="00177BEE"/>
    <w:rsid w:val="001936B3"/>
    <w:rsid w:val="001A37D1"/>
    <w:rsid w:val="001D6D06"/>
    <w:rsid w:val="001F02D1"/>
    <w:rsid w:val="001F3AD2"/>
    <w:rsid w:val="001F6592"/>
    <w:rsid w:val="00212120"/>
    <w:rsid w:val="00215E15"/>
    <w:rsid w:val="00227535"/>
    <w:rsid w:val="00253074"/>
    <w:rsid w:val="00255EC5"/>
    <w:rsid w:val="002768B4"/>
    <w:rsid w:val="002770EA"/>
    <w:rsid w:val="002B367D"/>
    <w:rsid w:val="002D04C2"/>
    <w:rsid w:val="002D3441"/>
    <w:rsid w:val="0031390A"/>
    <w:rsid w:val="0032138F"/>
    <w:rsid w:val="00323193"/>
    <w:rsid w:val="00324F7E"/>
    <w:rsid w:val="0033449A"/>
    <w:rsid w:val="00361A47"/>
    <w:rsid w:val="00374488"/>
    <w:rsid w:val="003C5492"/>
    <w:rsid w:val="003E1BEA"/>
    <w:rsid w:val="00411BF6"/>
    <w:rsid w:val="0041261E"/>
    <w:rsid w:val="004148D1"/>
    <w:rsid w:val="00430621"/>
    <w:rsid w:val="00437A34"/>
    <w:rsid w:val="004520EB"/>
    <w:rsid w:val="00453166"/>
    <w:rsid w:val="00463237"/>
    <w:rsid w:val="004774DD"/>
    <w:rsid w:val="0049065E"/>
    <w:rsid w:val="00492625"/>
    <w:rsid w:val="00494FA7"/>
    <w:rsid w:val="004A6502"/>
    <w:rsid w:val="004B1613"/>
    <w:rsid w:val="004C6DF5"/>
    <w:rsid w:val="005066EF"/>
    <w:rsid w:val="00540084"/>
    <w:rsid w:val="00561A5B"/>
    <w:rsid w:val="005865C5"/>
    <w:rsid w:val="005A594D"/>
    <w:rsid w:val="005B4BD1"/>
    <w:rsid w:val="005B7F56"/>
    <w:rsid w:val="005C6308"/>
    <w:rsid w:val="005D1631"/>
    <w:rsid w:val="006034F5"/>
    <w:rsid w:val="00617087"/>
    <w:rsid w:val="00630E1C"/>
    <w:rsid w:val="00634481"/>
    <w:rsid w:val="00642E4B"/>
    <w:rsid w:val="00652D20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DB"/>
    <w:rsid w:val="00764E81"/>
    <w:rsid w:val="00770E21"/>
    <w:rsid w:val="00771C72"/>
    <w:rsid w:val="007950E0"/>
    <w:rsid w:val="007C24C6"/>
    <w:rsid w:val="007C2B00"/>
    <w:rsid w:val="007D45B5"/>
    <w:rsid w:val="007E16BA"/>
    <w:rsid w:val="007E186D"/>
    <w:rsid w:val="00803FAF"/>
    <w:rsid w:val="0080687F"/>
    <w:rsid w:val="0082567B"/>
    <w:rsid w:val="0083132E"/>
    <w:rsid w:val="00832D8F"/>
    <w:rsid w:val="00832EB4"/>
    <w:rsid w:val="008444AC"/>
    <w:rsid w:val="00847E96"/>
    <w:rsid w:val="008818BF"/>
    <w:rsid w:val="00886A3F"/>
    <w:rsid w:val="0089562D"/>
    <w:rsid w:val="008A38D2"/>
    <w:rsid w:val="008A4411"/>
    <w:rsid w:val="008B1B5A"/>
    <w:rsid w:val="008B7EE4"/>
    <w:rsid w:val="008C200B"/>
    <w:rsid w:val="008C5292"/>
    <w:rsid w:val="008D0713"/>
    <w:rsid w:val="008D4B13"/>
    <w:rsid w:val="008F264C"/>
    <w:rsid w:val="00910DFC"/>
    <w:rsid w:val="009121BC"/>
    <w:rsid w:val="009828CA"/>
    <w:rsid w:val="00983932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13190"/>
    <w:rsid w:val="00A31271"/>
    <w:rsid w:val="00A375DB"/>
    <w:rsid w:val="00A52261"/>
    <w:rsid w:val="00A71C19"/>
    <w:rsid w:val="00A73740"/>
    <w:rsid w:val="00A7570E"/>
    <w:rsid w:val="00A82582"/>
    <w:rsid w:val="00A90D71"/>
    <w:rsid w:val="00A917E0"/>
    <w:rsid w:val="00AB1009"/>
    <w:rsid w:val="00AB3EFD"/>
    <w:rsid w:val="00AC475C"/>
    <w:rsid w:val="00AF1A85"/>
    <w:rsid w:val="00AF7862"/>
    <w:rsid w:val="00B11E70"/>
    <w:rsid w:val="00B234F1"/>
    <w:rsid w:val="00B444A0"/>
    <w:rsid w:val="00B551B8"/>
    <w:rsid w:val="00B74788"/>
    <w:rsid w:val="00B84BBB"/>
    <w:rsid w:val="00B850A4"/>
    <w:rsid w:val="00B92CD2"/>
    <w:rsid w:val="00BA79C0"/>
    <w:rsid w:val="00BC2CB9"/>
    <w:rsid w:val="00BC4A9B"/>
    <w:rsid w:val="00BC69EA"/>
    <w:rsid w:val="00BE3D0B"/>
    <w:rsid w:val="00C0000E"/>
    <w:rsid w:val="00C11B45"/>
    <w:rsid w:val="00C16B02"/>
    <w:rsid w:val="00C36E29"/>
    <w:rsid w:val="00C538B3"/>
    <w:rsid w:val="00C63E3A"/>
    <w:rsid w:val="00C747DC"/>
    <w:rsid w:val="00C75B12"/>
    <w:rsid w:val="00CC4091"/>
    <w:rsid w:val="00CC59AE"/>
    <w:rsid w:val="00CC61F1"/>
    <w:rsid w:val="00CE3F1D"/>
    <w:rsid w:val="00CF51E2"/>
    <w:rsid w:val="00CF6425"/>
    <w:rsid w:val="00D25998"/>
    <w:rsid w:val="00D2613A"/>
    <w:rsid w:val="00D27DC4"/>
    <w:rsid w:val="00D456A1"/>
    <w:rsid w:val="00D6372B"/>
    <w:rsid w:val="00D65559"/>
    <w:rsid w:val="00D6608C"/>
    <w:rsid w:val="00D74DC5"/>
    <w:rsid w:val="00D77978"/>
    <w:rsid w:val="00D84F66"/>
    <w:rsid w:val="00DA040D"/>
    <w:rsid w:val="00DA3574"/>
    <w:rsid w:val="00DB06BB"/>
    <w:rsid w:val="00DB4E9A"/>
    <w:rsid w:val="00DB742F"/>
    <w:rsid w:val="00DD1916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11B8"/>
    <w:rsid w:val="00F323C2"/>
    <w:rsid w:val="00F3488F"/>
    <w:rsid w:val="00F35644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4-16T06:39:00Z</cp:lastPrinted>
  <dcterms:created xsi:type="dcterms:W3CDTF">2026-05-21T06:52:00Z</dcterms:created>
  <dcterms:modified xsi:type="dcterms:W3CDTF">2026-05-2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